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Jeddah,</w:t>
      </w:r>
      <w:r>
        <w:t xml:space="preserve"> </w:t>
      </w:r>
      <w:r>
        <w:t xml:space="preserve">Saudi</w:t>
      </w:r>
      <w:r>
        <w:t xml:space="preserve"> </w:t>
      </w:r>
      <w:r>
        <w:t xml:space="preserve">Arabia</w:t>
      </w:r>
    </w:p>
    <w:bookmarkStart w:id="23" w:name="Xdf756dd5259cd5bff17f03b77f555bcaa222e5c"/>
    <w:p>
      <w:pPr>
        <w:pStyle w:val="Heading1"/>
      </w:pPr>
      <w:r>
        <w:t xml:space="preserve">Internship Application Letter for Financial Analy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Company Address]</w:t>
      </w:r>
    </w:p>
    <w:p>
      <w:pPr>
        <w:pStyle w:val="BodyText"/>
      </w:pPr>
      <w:r>
        <w:t xml:space="preserve">Jeddah, Saudi Arabia</w:t>
      </w:r>
    </w:p>
    <w:bookmarkEnd w:id="21"/>
    <w:bookmarkStart w:id="22" w:name="X10c3a891fe48e51f3ec5a26d324ee90c6e8cdd0"/>
    <w:p>
      <w:pPr>
        <w:pStyle w:val="Heading2"/>
      </w:pPr>
      <w:r>
        <w:t xml:space="preserve">Subject: Application for Financial Analyst Internship Position in Jeddah, Saudi Arabia</w:t>
      </w:r>
    </w:p>
    <w:bookmarkEnd w:id="22"/>
    <w:p>
      <w:pPr>
        <w:pStyle w:val="FirstParagraph"/>
      </w:pPr>
      <w:r>
        <w:t xml:space="preserve">Dear Hiring Manager,</w:t>
      </w:r>
    </w:p>
    <w:p>
      <w:pPr>
        <w:pStyle w:val="BodyText"/>
      </w:pPr>
      <w:r>
        <w:t xml:space="preserve">I am writing to express my enthusiastic interest in the Financial Analyst Internship position at [Company Name] in Jeddah, Saudi Arabia, as advertised on [Platform where job was seen - e.g., LinkedIn, company website]. As a dedicated and results-oriented finance student deeply passionate about leveraging data-driven insights within dynamic economic environments, I am confident that my academic background, technical skills, and profound understanding of Saudi Arabia's evolving financial landscape make me an ideal candidate for this Internship Application Letter opportunity.</w:t>
      </w:r>
    </w:p>
    <w:p>
      <w:pPr>
        <w:pStyle w:val="BodyText"/>
      </w:pPr>
      <w:r>
        <w:t xml:space="preserve">My undergraduate studies in Finance at [Your University] have equipped me with a robust foundation in core financial principles essential for a Financial Analyst role. I have excelled in courses such as Financial Statement Analysis, Corporate Finance, Investment Management, and Advanced Financial Modeling, achieving a GPA of [Your GPA]. My academic projects consistently involved complex data interpretation; for instance, I developed a comprehensive valuation model for a hypothetical Saudi-based tourism company operating within Jeddah's thriving hospitality sector. This project required analyzing revenue streams impacted by seasonal tourism patterns and aligning projections with Vision 2030's economic diversification goals, directly demonstrating my ability to apply financial analysis within the specific context of Saudi Arabia Jeddah.</w:t>
      </w:r>
    </w:p>
    <w:p>
      <w:pPr>
        <w:pStyle w:val="BodyText"/>
      </w:pPr>
      <w:r>
        <w:t xml:space="preserve">Proficient in industry-standard tools including Microsoft Excel (with advanced functions like VLOOKUP, PivotTables, and complex financial modeling), Power BI for data visualization, and SQL for database querying, I am adept at transforming raw data into actionable business intelligence. During my recent internship at [Previous Internship/Company], I assisted in preparing monthly financial reports that identified a 15% cost-saving opportunity in supply chain management by analyzing expenditure patterns. This experience honed my ability to work collaboratively within cross-functional teams – a critical skill for success within Saudi corporate culture, where relationship-building and respectful communication are paramount. I understand that the role of Financial Analyst is not merely analytical but deeply integrated into strategic business decision-making processes, particularly in Jeddah's rapidly growing commercial hub.</w:t>
      </w:r>
    </w:p>
    <w:p>
      <w:pPr>
        <w:pStyle w:val="BodyText"/>
      </w:pPr>
      <w:r>
        <w:t xml:space="preserve">I am especially drawn to [Company Name] because of your significant contributions to financial innovation within Saudi Arabia, particularly your work supporting Vision 2030 initiatives. Jeddah, as a vital economic and cultural gateway for the Kingdom, presents a unique environment where financial analysts play a pivotal role in shaping investment strategies for sectors like logistics (leveraging the Port of Jeddah), tourism (driven by destinations like Red Sea Project), and retail expansion. My interest in this Financial Analyst Internship is deeply personal; I have long admired Saudi Arabia's ambitious economic transformation and believe Jeddah stands at the epicenter of this exciting evolution. This internship would be the perfect opportunity to apply my skills while immersing myself in the vibrant business ecosystem of Jeddah, contributing to projects that align with national development goals.</w:t>
      </w:r>
    </w:p>
    <w:p>
      <w:pPr>
        <w:pStyle w:val="BodyText"/>
      </w:pPr>
      <w:r>
        <w:t xml:space="preserve">My understanding of Saudi Arabia's financial context extends beyond academics. I have actively engaged with local economic developments through attending seminars hosted by the Saudi Stock Exchange (Tadawul) and studying the Kingdom's progress in financial inclusion and regulatory reforms. I am respectful of Saudi cultural norms, understand the importance of formal communication, and am committed to adapting to professional practices within Jeddah's business environment. I possess a strong work ethic, meticulous attention to detail – critical for accurate financial reporting – and thrive under pressure in fast-paced settings. My language skills include conversational Arabic (Level: [e.g., B1]), which I actively continue to develop, enabling me to better engage with local stakeholders and understand the nuances of the Jeddah business community.</w:t>
      </w:r>
    </w:p>
    <w:p>
      <w:pPr>
        <w:pStyle w:val="BodyText"/>
      </w:pPr>
      <w:r>
        <w:t xml:space="preserve">The Financial Analyst Internship at [Company Name] represents far more than an academic requirement for me; it is a crucial stepping stone into a career dedicated to supporting Saudi Arabia's economic prosperity. I am eager to bring my analytical rigor, technical proficiency in financial modeling tools, and genuine enthusiasm for Jeddah's dynamic market to your team. I am particularly excited about the prospect of learning from seasoned professionals who navigate the complexities of the Saudi financial landscape daily. This Internship Application Letter is not merely a formality; it is a testament to my serious commitment to growing as a Financial Analyst within Saudi Arabia, specifically contributing to Jeddah's emergence as a leading financial center in the region.</w:t>
      </w:r>
    </w:p>
    <w:p>
      <w:pPr>
        <w:pStyle w:val="BodyText"/>
      </w:pPr>
      <w:r>
        <w:t xml:space="preserve">I am deeply impressed by [Company Name]'s reputation for excellence and innovation. I am confident that my proactive approach, analytical skills, and genuine passion for finance within the Saudi context would allow me to make meaningful contributions from day one. Thank you for considering my application. I have attached my resume for your detailed review and welcome the opportunity to discuss how my qualifications align with your needs during an interview at your earliest convenience. I am available immediately and can be reached via email or phone at your convenience.</w:t>
      </w:r>
    </w:p>
    <w:p>
      <w:pPr>
        <w:pStyle w:val="BodyText"/>
      </w:pPr>
      <w:r>
        <w:t xml:space="preserve">Sincerely,</w:t>
      </w:r>
    </w:p>
    <w:p>
      <w:pPr>
        <w:pStyle w:val="BodyText"/>
      </w:pPr>
      <w:r>
        <w:t xml:space="preserve">[Your Full Name]</w:t>
      </w:r>
    </w:p>
    <w:p>
      <w:pPr>
        <w:pStyle w:val="BodyText"/>
      </w:pPr>
      <w:r>
        <w:t xml:space="preserve">Finance Student, [Your University]</w:t>
      </w:r>
    </w:p>
    <w:p>
      <w:pPr>
        <w:pStyle w:val="BodyText"/>
      </w:pPr>
      <w:r>
        <w:t xml:space="preserve">University of [Your City], Saudi Arabi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 Jeddah, Saudi Arabia</dc:title>
  <dc:creator/>
  <dc:language>en</dc:language>
  <cp:keywords/>
  <dcterms:created xsi:type="dcterms:W3CDTF">2026-07-23T11:29:38Z</dcterms:created>
  <dcterms:modified xsi:type="dcterms:W3CDTF">2026-07-23T11:29:38Z</dcterms:modified>
</cp:coreProperties>
</file>

<file path=docProps/custom.xml><?xml version="1.0" encoding="utf-8"?>
<Properties xmlns="http://schemas.openxmlformats.org/officeDocument/2006/custom-properties" xmlns:vt="http://schemas.openxmlformats.org/officeDocument/2006/docPropsVTypes"/>
</file>